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25AB44" w14:textId="7115AEEB" w:rsidR="000B49B9" w:rsidRDefault="00C2690C">
      <w:r>
        <w:rPr>
          <w:rFonts w:ascii="Segoe UI Emoji" w:hAnsi="Segoe UI Emoji" w:cs="Segoe UI Emoji"/>
        </w:rPr>
        <w:t>✔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764"/>
          </mc:Choice>
          <mc:Fallback>
            <w:t>❤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5"/>
          </mc:Choice>
          <mc:Fallback>
            <w:t>💕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6"/>
          </mc:Choice>
          <mc:Fallback>
            <w:t>💖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E"/>
          </mc:Choice>
          <mc:Fallback>
            <w:t>😎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88"/>
          </mc:Choice>
          <mc:Fallback>
            <w:t>🎈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80"/>
          </mc:Choice>
          <mc:Fallback>
            <w:t>🎀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53"/>
          </mc:Choice>
          <mc:Fallback>
            <w:t>👓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7C"/>
          </mc:Choice>
          <mc:Fallback>
            <w:t>🥼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BD"/>
          </mc:Choice>
          <mc:Fallback>
            <w:t>⚽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AF"/>
          </mc:Choice>
          <mc:Fallback>
            <w:t>🎯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C8"/>
          </mc:Choice>
          <mc:Fallback>
            <w:t>🏈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42"/>
          </mc:Choice>
          <mc:Fallback>
            <w:t>🙂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69"/>
          </mc:Choice>
          <mc:Fallback>
            <w:t>👩</w:t>
          </mc:Fallback>
        </mc:AlternateContent>
      </w:r>
      <w:r>
        <w:t>‍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B0"/>
          </mc:Choice>
          <mc:Fallback>
            <w:t>🦰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D2"/>
          </mc:Choice>
          <mc:Fallback>
            <w:t>🧒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66"/>
          </mc:Choice>
          <mc:Fallback>
            <w:t>👦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6E"/>
          </mc:Choice>
          <mc:Fallback>
            <w:t>👮</w:t>
          </mc:Fallback>
        </mc:AlternateContent>
      </w:r>
      <w:r>
        <w:t>‍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42"/>
          </mc:Choice>
          <mc:Fallback>
            <w:t>♂</w:t>
          </mc:Fallback>
        </mc:AlternateContent>
      </w:r>
      <w:r>
        <w:t>️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73"/>
          </mc:Choice>
          <mc:Fallback>
            <w:t>🍳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4C"/>
          </mc:Choice>
          <mc:Fallback>
            <w:t>🍌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53"/>
          </mc:Choice>
          <mc:Fallback>
            <w:t>🍓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55"/>
          </mc:Choice>
          <mc:Fallback>
            <w:t>🥕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3B"/>
          </mc:Choice>
          <mc:Fallback>
            <w:t>🌻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708"/>
          </mc:Choice>
          <mc:Fallback>
            <w:t>✈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C1"/>
          </mc:Choice>
          <mc:Fallback>
            <w:t>🏁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F3"/>
          </mc:Choice>
          <mc:Fallback>
            <w:t>🏳</w:t>
          </mc:Fallback>
        </mc:AlternateContent>
      </w:r>
      <w:r>
        <w:t>‍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08"/>
          </mc:Choice>
          <mc:Fallback>
            <w:t>🌈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0E"/>
          </mc:Choice>
          <mc:Fallback>
            <w:t>🌎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DA"/>
          </mc:Choice>
          <mc:Fallback>
            <w:t>🏚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1E"/>
          </mc:Choice>
          <mc:Fallback>
            <w:t>🌞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A1"/>
          </mc:Choice>
          <mc:Fallback>
            <w:t>⚡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02"/>
          </mc:Choice>
          <mc:Fallback>
            <w:t>☂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A7"/>
          </mc:Choice>
          <mc:Fallback>
            <w:t>💧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E1"/>
          </mc:Choice>
          <mc:Fallback>
            <w:t>🧡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B"/>
          </mc:Choice>
          <mc:Fallback>
            <w:t>💛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A"/>
          </mc:Choice>
          <mc:Fallback>
            <w:t>💚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9"/>
          </mc:Choice>
          <mc:Fallback>
            <w:t>💙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C"/>
          </mc:Choice>
          <mc:Fallback>
            <w:t>💜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90D"/>
          </mc:Choice>
          <mc:Fallback>
            <w:t>🤍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6"/>
          </mc:Choice>
          <mc:Fallback>
            <w:t>💖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7"/>
          </mc:Choice>
          <mc:Fallback>
            <w:t>💗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95"/>
          </mc:Choice>
          <mc:Fallback>
            <w:t>💕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2A"/>
          </mc:Choice>
          <mc:Fallback>
            <w:t>☪</w:t>
          </mc:Fallback>
        </mc:AlternateContent>
      </w:r>
      <w:r>
        <w:rPr>
          <w:rFonts w:ascii="Segoe UI Emoji" w:hAnsi="Segoe UI Emoji" w:cs="Segoe UI Emoji"/>
        </w:rPr>
        <w:t>✝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D0"/>
          </mc:Choice>
          <mc:Fallback>
            <w:t>🛐</w:t>
          </mc:Fallback>
        </mc:AlternateContent>
      </w:r>
      <w:r>
        <w:rPr>
          <w:rFonts w:ascii="Segoe UI Emoji" w:hAnsi="Segoe UI Emoji" w:cs="Segoe UI Emoji"/>
        </w:rPr>
        <w:t>✡⭕✅❎✳❇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BB"/>
          </mc:Choice>
          <mc:Fallback>
            <w:t>🚻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AE"/>
          </mc:Choice>
          <mc:Fallback>
            <w:t>🚮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BA"/>
          </mc:Choice>
          <mc:Fallback>
            <w:t>🚺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B9"/>
          </mc:Choice>
          <mc:Fallback>
            <w:t>🚹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BE"/>
          </mc:Choice>
          <mc:Fallback>
            <w:t>🚾</w:t>
          </mc:Fallback>
        </mc:AlternateContent>
      </w:r>
      <w:r>
        <w:rPr>
          <w:rFonts w:ascii="Segoe UI Emoji" w:hAnsi="Segoe UI Emoji" w:cs="Segoe UI Emoji"/>
        </w:rPr>
        <w:t>🆗▶#️⃣0️⃣1️⃣2️⃣3️⃣4️⃣5️⃣6️⃣7️⃣8️⃣9️⃣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1F"/>
          </mc:Choice>
          <mc:Fallback>
            <w:t>🔟</w:t>
          </mc:Fallback>
        </mc:AlternateContent>
      </w:r>
      <w:r>
        <w:rPr>
          <w:rFonts w:ascii="Segoe UI Emoji" w:hAnsi="Segoe UI Emoji" w:cs="Segoe UI Emoji"/>
        </w:rPr>
        <w:t>⏸⏯⏹⏺◀🔼⏭⏮⏩⏪⏬🔽⏏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00"/>
          </mc:Choice>
          <mc:Fallback>
            <w:t>🔀</w:t>
          </mc:Fallback>
        </mc:AlternateContent>
      </w:r>
      <w:r>
        <w:rPr>
          <w:rFonts w:ascii="Segoe UI Emoji" w:hAnsi="Segoe UI Emoji" w:cs="Segoe UI Emoji"/>
        </w:rPr>
        <w:t>➡⬅⬆⬇↗↘↙↖↕↔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04"/>
          </mc:Choice>
          <mc:Fallback>
            <w:t>🔄</w:t>
          </mc:Fallback>
        </mc:AlternateContent>
      </w:r>
      <w:r>
        <w:rPr>
          <w:rFonts w:ascii="Segoe UI Emoji" w:hAnsi="Segoe UI Emoji" w:cs="Segoe UI Emoji"/>
        </w:rPr>
        <w:t>↪↩☑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B2"/>
          </mc:Choice>
          <mc:Fallback>
            <w:t>💲</w:t>
          </mc:Fallback>
        </mc:AlternateContent>
      </w:r>
      <w:r>
        <w:rPr>
          <w:rFonts w:ascii="Segoe UI Emoji" w:hAnsi="Segoe UI Emoji" w:cs="Segoe UI Emoji"/>
        </w:rPr>
        <w:t>➕➖✖➗©®™🔴🟠🟡🟢🔵🟣🟥🟧⚪🟨🟩🟦🟪⬜🔻🔺🔶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AD"/>
          </mc:Choice>
          <mc:Fallback>
            <w:t>💭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EF"/>
          </mc:Choice>
          <mc:Fallback>
            <w:t>🗯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AC"/>
          </mc:Choice>
          <mc:Fallback>
            <w:t>💬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E8"/>
          </mc:Choice>
          <mc:Fallback>
            <w:t>🗨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51"/>
          </mc:Choice>
          <mc:Fallback>
            <w:t>🕑</w:t>
          </mc:Fallback>
        </mc:AlternateContent>
      </w:r>
    </w:p>
    <w:p w14:paraId="67E46A20" w14:textId="702D85F0" w:rsidR="004E52AC" w:rsidRDefault="004E52AC"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00"/>
          </mc:Choice>
          <mc:Fallback>
            <w:t>☀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1E"/>
          </mc:Choice>
          <mc:Fallback>
            <w:t>🌞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1F"/>
          </mc:Choice>
          <mc:Fallback>
            <w:t>🌟</w:t>
          </mc:Fallback>
        </mc:AlternateContent>
      </w:r>
      <w:r>
        <w:rPr>
          <w:rFonts w:ascii="Segoe UI Emoji" w:hAnsi="Segoe UI Emoji" w:cs="Segoe UI Emoji"/>
        </w:rPr>
        <w:t>⭐</w:t>
      </w:r>
    </w:p>
    <w:p w14:paraId="193C896C" w14:textId="68397C45" w:rsidR="00C2690C" w:rsidRDefault="00C2690C">
      <w:r>
        <w:t>Windows + dot</w:t>
      </w:r>
    </w:p>
    <w:sectPr w:rsidR="00C269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tjSztDAxMDUzMzFW0lEKTi0uzszPAykwrAUALpn9PCwAAAA="/>
  </w:docVars>
  <w:rsids>
    <w:rsidRoot w:val="00C2690C"/>
    <w:rsid w:val="000B49B9"/>
    <w:rsid w:val="004E52AC"/>
    <w:rsid w:val="007110E1"/>
    <w:rsid w:val="00C26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A9794"/>
  <w15:chartTrackingRefBased/>
  <w15:docId w15:val="{624D6FD5-8D7D-4CE3-9A30-9DD00838D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Hoque</dc:creator>
  <cp:keywords/>
  <dc:description/>
  <cp:lastModifiedBy>Md Hoque</cp:lastModifiedBy>
  <cp:revision>2</cp:revision>
  <dcterms:created xsi:type="dcterms:W3CDTF">2020-11-01T21:28:00Z</dcterms:created>
  <dcterms:modified xsi:type="dcterms:W3CDTF">2020-11-02T02:52:00Z</dcterms:modified>
</cp:coreProperties>
</file>